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14BA8" w14:textId="29544DAB" w:rsidR="75006AE8" w:rsidRDefault="002E4AFA" w:rsidP="75006AE8">
      <w:pPr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Bid Scenario Rubric</w:t>
      </w:r>
    </w:p>
    <w:p w14:paraId="4C2352FA" w14:textId="77777777" w:rsidR="002E4AFA" w:rsidRDefault="002E4AFA" w:rsidP="75006AE8">
      <w:pPr>
        <w:spacing w:line="259" w:lineRule="auto"/>
        <w:rPr>
          <w:sz w:val="40"/>
          <w:szCs w:val="4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75006AE8" w14:paraId="5A6FBA31" w14:textId="77777777" w:rsidTr="75006AE8">
        <w:trPr>
          <w:trHeight w:val="300"/>
        </w:trPr>
        <w:tc>
          <w:tcPr>
            <w:tcW w:w="3120" w:type="dxa"/>
            <w:vAlign w:val="center"/>
          </w:tcPr>
          <w:p w14:paraId="169175C9" w14:textId="17CB630F" w:rsidR="75006AE8" w:rsidRDefault="75006AE8" w:rsidP="75006AE8">
            <w:pPr>
              <w:jc w:val="center"/>
            </w:pPr>
            <w:r w:rsidRPr="75006AE8">
              <w:rPr>
                <w:b/>
                <w:bCs/>
              </w:rPr>
              <w:t>Criteria</w:t>
            </w:r>
          </w:p>
        </w:tc>
        <w:tc>
          <w:tcPr>
            <w:tcW w:w="3120" w:type="dxa"/>
            <w:vAlign w:val="center"/>
          </w:tcPr>
          <w:p w14:paraId="16121C47" w14:textId="05EDA76E" w:rsidR="75006AE8" w:rsidRDefault="75006AE8" w:rsidP="75006AE8">
            <w:pPr>
              <w:jc w:val="center"/>
            </w:pPr>
            <w:r w:rsidRPr="75006AE8">
              <w:rPr>
                <w:b/>
                <w:bCs/>
              </w:rPr>
              <w:t>2 - Proficient</w:t>
            </w:r>
          </w:p>
        </w:tc>
        <w:tc>
          <w:tcPr>
            <w:tcW w:w="3120" w:type="dxa"/>
            <w:vAlign w:val="center"/>
          </w:tcPr>
          <w:p w14:paraId="3381526C" w14:textId="0E1A388A" w:rsidR="75006AE8" w:rsidRDefault="75006AE8" w:rsidP="75006AE8">
            <w:pPr>
              <w:jc w:val="center"/>
            </w:pPr>
            <w:r w:rsidRPr="75006AE8">
              <w:rPr>
                <w:b/>
                <w:bCs/>
              </w:rPr>
              <w:t>1 - Needs Improvement</w:t>
            </w:r>
          </w:p>
        </w:tc>
      </w:tr>
      <w:tr w:rsidR="75006AE8" w14:paraId="2F1F07EC" w14:textId="77777777" w:rsidTr="75006AE8">
        <w:trPr>
          <w:trHeight w:val="300"/>
        </w:trPr>
        <w:tc>
          <w:tcPr>
            <w:tcW w:w="3120" w:type="dxa"/>
            <w:vAlign w:val="center"/>
          </w:tcPr>
          <w:p w14:paraId="16241E25" w14:textId="61B0ACF7" w:rsidR="75006AE8" w:rsidRDefault="75006AE8" w:rsidP="75006AE8">
            <w:r w:rsidRPr="75006AE8">
              <w:rPr>
                <w:b/>
                <w:bCs/>
              </w:rPr>
              <w:t>Budget Management</w:t>
            </w:r>
          </w:p>
        </w:tc>
        <w:tc>
          <w:tcPr>
            <w:tcW w:w="3120" w:type="dxa"/>
            <w:vAlign w:val="center"/>
          </w:tcPr>
          <w:p w14:paraId="73DE1923" w14:textId="05D80CAF" w:rsidR="75006AE8" w:rsidRDefault="75006AE8" w:rsidP="75006AE8">
            <w:r>
              <w:t>Stayed within the $25 budget</w:t>
            </w:r>
            <w:r w:rsidR="002E4AFA">
              <w:t xml:space="preserve">, </w:t>
            </w:r>
            <w:r>
              <w:t>balanced cost</w:t>
            </w:r>
            <w:r w:rsidR="002E4AFA">
              <w:t>s,</w:t>
            </w:r>
            <w:r>
              <w:t xml:space="preserve"> and score</w:t>
            </w:r>
            <w:r w:rsidR="002E4AFA">
              <w:t>d</w:t>
            </w:r>
            <w:r>
              <w:t xml:space="preserve"> effectively.</w:t>
            </w:r>
          </w:p>
        </w:tc>
        <w:tc>
          <w:tcPr>
            <w:tcW w:w="3120" w:type="dxa"/>
            <w:vAlign w:val="center"/>
          </w:tcPr>
          <w:p w14:paraId="2EC4A161" w14:textId="591FD7C2" w:rsidR="75006AE8" w:rsidRDefault="75006AE8" w:rsidP="75006AE8">
            <w:r>
              <w:t>Exceeded the budget or did not manage costs effectively.</w:t>
            </w:r>
          </w:p>
        </w:tc>
      </w:tr>
      <w:tr w:rsidR="75006AE8" w14:paraId="025A9CEF" w14:textId="77777777" w:rsidTr="75006AE8">
        <w:trPr>
          <w:trHeight w:val="300"/>
        </w:trPr>
        <w:tc>
          <w:tcPr>
            <w:tcW w:w="3120" w:type="dxa"/>
            <w:vAlign w:val="center"/>
          </w:tcPr>
          <w:p w14:paraId="501D4BC7" w14:textId="7064034F" w:rsidR="75006AE8" w:rsidRDefault="75006AE8" w:rsidP="75006AE8">
            <w:r w:rsidRPr="75006AE8">
              <w:rPr>
                <w:b/>
                <w:bCs/>
              </w:rPr>
              <w:t>Score Optimization</w:t>
            </w:r>
          </w:p>
        </w:tc>
        <w:tc>
          <w:tcPr>
            <w:tcW w:w="3120" w:type="dxa"/>
            <w:vAlign w:val="center"/>
          </w:tcPr>
          <w:p w14:paraId="1093E9C6" w14:textId="4C6B4916" w:rsidR="75006AE8" w:rsidRDefault="75006AE8" w:rsidP="75006AE8">
            <w:r>
              <w:t>Achieved an average score of 7 or higher</w:t>
            </w:r>
          </w:p>
        </w:tc>
        <w:tc>
          <w:tcPr>
            <w:tcW w:w="3120" w:type="dxa"/>
            <w:vAlign w:val="center"/>
          </w:tcPr>
          <w:p w14:paraId="10BA0D80" w14:textId="4ADFB954" w:rsidR="75006AE8" w:rsidRDefault="75006AE8" w:rsidP="75006AE8">
            <w:r>
              <w:t>Did not achieve an average score of 7 or higher</w:t>
            </w:r>
          </w:p>
        </w:tc>
      </w:tr>
      <w:tr w:rsidR="75006AE8" w14:paraId="1207ED7F" w14:textId="77777777" w:rsidTr="75006AE8">
        <w:trPr>
          <w:trHeight w:val="300"/>
        </w:trPr>
        <w:tc>
          <w:tcPr>
            <w:tcW w:w="3120" w:type="dxa"/>
            <w:vAlign w:val="center"/>
          </w:tcPr>
          <w:p w14:paraId="774B5D06" w14:textId="474A78E2" w:rsidR="75006AE8" w:rsidRDefault="75006AE8" w:rsidP="75006AE8">
            <w:r w:rsidRPr="75006AE8">
              <w:rPr>
                <w:b/>
                <w:bCs/>
              </w:rPr>
              <w:t>Justification</w:t>
            </w:r>
          </w:p>
        </w:tc>
        <w:tc>
          <w:tcPr>
            <w:tcW w:w="3120" w:type="dxa"/>
            <w:vAlign w:val="center"/>
          </w:tcPr>
          <w:p w14:paraId="0DFB7C30" w14:textId="33D514D9" w:rsidR="75006AE8" w:rsidRDefault="75006AE8" w:rsidP="75006AE8">
            <w:r>
              <w:t>Clearly explained and logically supported choices based on structure and function.</w:t>
            </w:r>
          </w:p>
        </w:tc>
        <w:tc>
          <w:tcPr>
            <w:tcW w:w="3120" w:type="dxa"/>
            <w:vAlign w:val="center"/>
          </w:tcPr>
          <w:p w14:paraId="3C0904C2" w14:textId="3624705D" w:rsidR="75006AE8" w:rsidRDefault="75006AE8" w:rsidP="75006AE8">
            <w:r>
              <w:t>Explanation was unclear, incomplete, or not logically supported.</w:t>
            </w:r>
          </w:p>
        </w:tc>
      </w:tr>
    </w:tbl>
    <w:p w14:paraId="0D0D0C62" w14:textId="0147E799" w:rsidR="75006AE8" w:rsidRDefault="75006AE8" w:rsidP="75006AE8">
      <w:pPr>
        <w:rPr>
          <w:sz w:val="40"/>
          <w:szCs w:val="40"/>
        </w:rPr>
      </w:pPr>
    </w:p>
    <w:sectPr w:rsidR="75006AE8" w:rsidSect="00EE6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C0688" w14:textId="77777777" w:rsidR="00425F82" w:rsidRDefault="00425F82" w:rsidP="00BB7B62">
      <w:r>
        <w:separator/>
      </w:r>
    </w:p>
  </w:endnote>
  <w:endnote w:type="continuationSeparator" w:id="0">
    <w:p w14:paraId="66E07713" w14:textId="77777777" w:rsidR="00425F82" w:rsidRDefault="00425F82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48094" w14:textId="77777777" w:rsidR="00425F82" w:rsidRDefault="00425F82" w:rsidP="00BB7B62">
      <w:r>
        <w:separator/>
      </w:r>
    </w:p>
  </w:footnote>
  <w:footnote w:type="continuationSeparator" w:id="0">
    <w:p w14:paraId="557BB792" w14:textId="77777777" w:rsidR="00425F82" w:rsidRDefault="00425F82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4516A" w14:textId="77777777" w:rsidR="00BB7B62" w:rsidRDefault="00BB7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4FE2DD" w14:textId="77777777" w:rsidR="00BB7B62" w:rsidRDefault="00BB7B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2E4AFA"/>
    <w:rsid w:val="00425F82"/>
    <w:rsid w:val="00541158"/>
    <w:rsid w:val="00AB1814"/>
    <w:rsid w:val="00BB7B62"/>
    <w:rsid w:val="00D1010D"/>
    <w:rsid w:val="00EE6E42"/>
    <w:rsid w:val="26F44A51"/>
    <w:rsid w:val="4EFEC6D6"/>
    <w:rsid w:val="6754F303"/>
    <w:rsid w:val="7500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4</Characters>
  <Application>Microsoft Office Word</Application>
  <DocSecurity>0</DocSecurity>
  <Lines>24</Lines>
  <Paragraphs>14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7</cp:revision>
  <dcterms:created xsi:type="dcterms:W3CDTF">2018-02-09T21:34:00Z</dcterms:created>
  <dcterms:modified xsi:type="dcterms:W3CDTF">2025-03-31T21:46:00Z</dcterms:modified>
</cp:coreProperties>
</file>